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thony linkevi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ho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kevi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 Warwick Court, Schaumburg, IL, USA Schaumburg, IL, USA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nkevich8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6125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